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39CDC" w14:textId="45827EF1" w:rsidR="002A67A5" w:rsidRDefault="002A67A5">
      <w:r>
        <w:rPr>
          <w:noProof/>
        </w:rPr>
        <w:drawing>
          <wp:inline distT="0" distB="0" distL="0" distR="0" wp14:anchorId="7437A9E6" wp14:editId="05F55956">
            <wp:extent cx="3209925" cy="1933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03E7F3" wp14:editId="03387D6E">
            <wp:extent cx="2876550" cy="1914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30D5B" w14:textId="1E684FEA" w:rsidR="00486904" w:rsidRDefault="0043772D">
      <w:r>
        <w:rPr>
          <w:noProof/>
        </w:rPr>
        <w:drawing>
          <wp:inline distT="0" distB="0" distL="0" distR="0" wp14:anchorId="788CE64B" wp14:editId="44EDB949">
            <wp:extent cx="3381375" cy="25527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6904">
        <w:rPr>
          <w:noProof/>
        </w:rPr>
        <w:drawing>
          <wp:inline distT="0" distB="0" distL="0" distR="0" wp14:anchorId="4C4864CA" wp14:editId="42F75233">
            <wp:extent cx="2819400" cy="2571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E7B4F" w14:textId="4EFCB5F1" w:rsidR="00A8417D" w:rsidRDefault="00A8417D">
      <w:r>
        <w:rPr>
          <w:noProof/>
        </w:rPr>
        <w:drawing>
          <wp:inline distT="0" distB="0" distL="0" distR="0" wp14:anchorId="43FE089E" wp14:editId="4FFB5E52">
            <wp:extent cx="3448050" cy="27717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333B">
        <w:rPr>
          <w:noProof/>
        </w:rPr>
        <w:drawing>
          <wp:inline distT="0" distB="0" distL="0" distR="0" wp14:anchorId="1D557E88" wp14:editId="6AD325AF">
            <wp:extent cx="3409950" cy="2800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71208" w14:textId="2B46E6EE" w:rsidR="00A77C16" w:rsidRDefault="004A0CA1">
      <w:r>
        <w:rPr>
          <w:noProof/>
        </w:rPr>
        <w:lastRenderedPageBreak/>
        <w:drawing>
          <wp:inline distT="0" distB="0" distL="0" distR="0" wp14:anchorId="2F7D277B" wp14:editId="6F60765E">
            <wp:extent cx="6372225" cy="32575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722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1949E" w14:textId="2AE4C97C" w:rsidR="004C5063" w:rsidRDefault="004C5063">
      <w:r>
        <w:rPr>
          <w:noProof/>
        </w:rPr>
        <w:drawing>
          <wp:inline distT="0" distB="0" distL="0" distR="0" wp14:anchorId="1C3F7431" wp14:editId="49593066">
            <wp:extent cx="6524625" cy="26955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2462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25850" w14:textId="77B2A490" w:rsidR="00D77BF5" w:rsidRDefault="00D77BF5">
      <w:r>
        <w:rPr>
          <w:noProof/>
        </w:rPr>
        <w:drawing>
          <wp:inline distT="0" distB="0" distL="0" distR="0" wp14:anchorId="32D0B875" wp14:editId="0C412D75">
            <wp:extent cx="5334000" cy="2686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02046" w14:textId="26D16F50" w:rsidR="004A22FD" w:rsidRDefault="004A22FD">
      <w:r>
        <w:rPr>
          <w:noProof/>
        </w:rPr>
        <w:lastRenderedPageBreak/>
        <w:drawing>
          <wp:inline distT="0" distB="0" distL="0" distR="0" wp14:anchorId="58B786A1" wp14:editId="01FE3D12">
            <wp:extent cx="6896100" cy="448617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908480" cy="449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819B7" w14:textId="01548D9E" w:rsidR="00AC1ED4" w:rsidRDefault="00AC1ED4">
      <w:r>
        <w:rPr>
          <w:noProof/>
        </w:rPr>
        <w:drawing>
          <wp:inline distT="0" distB="0" distL="0" distR="0" wp14:anchorId="4E1AD5AC" wp14:editId="7683F675">
            <wp:extent cx="3705225" cy="28956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99A53" w14:textId="05A3946D" w:rsidR="00FB47AD" w:rsidRDefault="006957FA">
      <w:r>
        <w:rPr>
          <w:noProof/>
        </w:rPr>
        <w:lastRenderedPageBreak/>
        <w:drawing>
          <wp:inline distT="0" distB="0" distL="0" distR="0" wp14:anchorId="6F09FCA0" wp14:editId="6D2D7936">
            <wp:extent cx="5905500" cy="3276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1C2A8" w14:textId="5FD8C458" w:rsidR="00154E5D" w:rsidRDefault="00154E5D">
      <w:r>
        <w:rPr>
          <w:noProof/>
        </w:rPr>
        <w:drawing>
          <wp:inline distT="0" distB="0" distL="0" distR="0" wp14:anchorId="764D0292" wp14:editId="0368957A">
            <wp:extent cx="5848350" cy="33337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14B39" w14:textId="3301925A" w:rsidR="00325E28" w:rsidRDefault="00325E28">
      <w:r>
        <w:rPr>
          <w:noProof/>
        </w:rPr>
        <w:drawing>
          <wp:inline distT="0" distB="0" distL="0" distR="0" wp14:anchorId="42716400" wp14:editId="13161D95">
            <wp:extent cx="5895975" cy="29527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850B9" w14:textId="3795CABB" w:rsidR="00F051EA" w:rsidRDefault="00E7561A">
      <w:r>
        <w:rPr>
          <w:noProof/>
        </w:rPr>
        <w:lastRenderedPageBreak/>
        <w:drawing>
          <wp:inline distT="0" distB="0" distL="0" distR="0" wp14:anchorId="418AB319" wp14:editId="010593F0">
            <wp:extent cx="5915025" cy="26955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3C9B" w14:textId="4FDB9920" w:rsidR="000B29F4" w:rsidRDefault="000B29F4">
      <w:r>
        <w:rPr>
          <w:noProof/>
        </w:rPr>
        <w:drawing>
          <wp:inline distT="0" distB="0" distL="0" distR="0" wp14:anchorId="01EB5C07" wp14:editId="3D361D68">
            <wp:extent cx="5886450" cy="26384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E4CE6" w14:textId="76A06660" w:rsidR="000F1251" w:rsidRDefault="000F1251">
      <w:r>
        <w:rPr>
          <w:noProof/>
        </w:rPr>
        <w:drawing>
          <wp:inline distT="0" distB="0" distL="0" distR="0" wp14:anchorId="56087D9F" wp14:editId="1EC82D4E">
            <wp:extent cx="5905500" cy="33909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4614F" w14:textId="12E2D7DE" w:rsidR="00FE2B65" w:rsidRDefault="00FE2B65">
      <w:r>
        <w:rPr>
          <w:noProof/>
        </w:rPr>
        <w:lastRenderedPageBreak/>
        <w:drawing>
          <wp:inline distT="0" distB="0" distL="0" distR="0" wp14:anchorId="2CFB917C" wp14:editId="4A090A81">
            <wp:extent cx="4371975" cy="34290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57AFA" w14:textId="64314F5F" w:rsidR="0061155F" w:rsidRDefault="00154D32">
      <w:r>
        <w:rPr>
          <w:noProof/>
        </w:rPr>
        <w:drawing>
          <wp:inline distT="0" distB="0" distL="0" distR="0" wp14:anchorId="1E019736" wp14:editId="36E3BA4C">
            <wp:extent cx="3476625" cy="34290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55F">
        <w:rPr>
          <w:noProof/>
        </w:rPr>
        <w:drawing>
          <wp:inline distT="0" distB="0" distL="0" distR="0" wp14:anchorId="46ABEE26" wp14:editId="144C705D">
            <wp:extent cx="3476625" cy="348670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78035" cy="3488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BB2EC" w14:textId="5B5F1609" w:rsidR="00F20BCB" w:rsidRDefault="00981103">
      <w:r>
        <w:rPr>
          <w:noProof/>
        </w:rPr>
        <w:drawing>
          <wp:inline distT="0" distB="0" distL="0" distR="0" wp14:anchorId="69DD2E69" wp14:editId="654A557F">
            <wp:extent cx="6953250" cy="2600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1F0AB" w14:textId="3F4DE97D" w:rsidR="00F20BCB" w:rsidRDefault="00F20BCB">
      <w:pPr>
        <w:rPr>
          <w:b/>
          <w:bCs/>
        </w:rPr>
      </w:pPr>
      <w:r w:rsidRPr="00F20BCB">
        <w:rPr>
          <w:b/>
          <w:bCs/>
        </w:rPr>
        <w:lastRenderedPageBreak/>
        <w:t>STRUCTURING IMPORTS</w:t>
      </w:r>
    </w:p>
    <w:p w14:paraId="2B03286B" w14:textId="608F02D2" w:rsidR="00683789" w:rsidRDefault="00865969">
      <w:pPr>
        <w:rPr>
          <w:b/>
          <w:bCs/>
        </w:rPr>
      </w:pPr>
      <w:r>
        <w:rPr>
          <w:noProof/>
        </w:rPr>
        <w:drawing>
          <wp:inline distT="0" distB="0" distL="0" distR="0" wp14:anchorId="5D959FC7" wp14:editId="501F8E27">
            <wp:extent cx="6905625" cy="28098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90562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C2261" w14:textId="3B0B9A96" w:rsidR="000B0D10" w:rsidRDefault="000B0D10">
      <w:pPr>
        <w:rPr>
          <w:b/>
          <w:bCs/>
        </w:rPr>
      </w:pPr>
      <w:r>
        <w:rPr>
          <w:noProof/>
        </w:rPr>
        <w:drawing>
          <wp:inline distT="0" distB="0" distL="0" distR="0" wp14:anchorId="494AD894" wp14:editId="57637051">
            <wp:extent cx="6915150" cy="27717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91515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64EE0" w14:textId="6DC59EAA" w:rsidR="00C0019B" w:rsidRDefault="00C0019B">
      <w:pPr>
        <w:rPr>
          <w:b/>
          <w:bCs/>
        </w:rPr>
      </w:pPr>
      <w:r>
        <w:rPr>
          <w:noProof/>
        </w:rPr>
        <w:drawing>
          <wp:inline distT="0" distB="0" distL="0" distR="0" wp14:anchorId="77BC8862" wp14:editId="16C90753">
            <wp:extent cx="6838950" cy="28289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3895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4DC4A" w14:textId="78C70206" w:rsidR="002E24E7" w:rsidRDefault="002E24E7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C940E85" wp14:editId="56FDF72E">
            <wp:extent cx="7019925" cy="289560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59A8B" w14:textId="523966C3" w:rsidR="00800C1D" w:rsidRDefault="000304B6">
      <w:pPr>
        <w:rPr>
          <w:b/>
          <w:bCs/>
        </w:rPr>
      </w:pPr>
      <w:r>
        <w:rPr>
          <w:noProof/>
        </w:rPr>
        <w:drawing>
          <wp:inline distT="0" distB="0" distL="0" distR="0" wp14:anchorId="7F282B77" wp14:editId="43187243">
            <wp:extent cx="6829425" cy="317182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2942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64C8D" w14:textId="2DECBD6F" w:rsidR="00D92DA4" w:rsidRDefault="00D92DA4">
      <w:pPr>
        <w:rPr>
          <w:b/>
          <w:bCs/>
        </w:rPr>
      </w:pPr>
      <w:r>
        <w:rPr>
          <w:noProof/>
        </w:rPr>
        <w:drawing>
          <wp:inline distT="0" distB="0" distL="0" distR="0" wp14:anchorId="3F3DE212" wp14:editId="4416A794">
            <wp:extent cx="6972300" cy="26193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9723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C0BAF" w14:textId="2AC939E7" w:rsidR="00C66D7D" w:rsidRDefault="00C66D7D">
      <w:pPr>
        <w:rPr>
          <w:b/>
          <w:bCs/>
        </w:rPr>
      </w:pPr>
    </w:p>
    <w:p w14:paraId="04BF1A2E" w14:textId="325C0039" w:rsidR="00C66D7D" w:rsidRDefault="00C66D7D">
      <w:pPr>
        <w:rPr>
          <w:b/>
          <w:bCs/>
        </w:rPr>
      </w:pPr>
    </w:p>
    <w:p w14:paraId="28D94392" w14:textId="77777777" w:rsidR="00C66D7D" w:rsidRDefault="00C66D7D">
      <w:pPr>
        <w:rPr>
          <w:b/>
          <w:bCs/>
        </w:rPr>
      </w:pPr>
    </w:p>
    <w:p w14:paraId="15EFA29A" w14:textId="77777777" w:rsidR="00EE5AC2" w:rsidRDefault="0051526F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210DC51" wp14:editId="446B031F">
            <wp:simplePos x="95250" y="95250"/>
            <wp:positionH relativeFrom="column">
              <wp:align>left</wp:align>
            </wp:positionH>
            <wp:positionV relativeFrom="paragraph">
              <wp:align>top</wp:align>
            </wp:positionV>
            <wp:extent cx="6943725" cy="2809875"/>
            <wp:effectExtent l="0" t="0" r="9525" b="9525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372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BF175E" w14:textId="77777777" w:rsidR="00EE5AC2" w:rsidRPr="00EE5AC2" w:rsidRDefault="00EE5AC2" w:rsidP="00EE5AC2"/>
    <w:p w14:paraId="29571F23" w14:textId="77777777" w:rsidR="00EE5AC2" w:rsidRPr="00EE5AC2" w:rsidRDefault="00EE5AC2" w:rsidP="00EE5AC2"/>
    <w:p w14:paraId="046D57DB" w14:textId="77777777" w:rsidR="00EE5AC2" w:rsidRPr="00EE5AC2" w:rsidRDefault="00EE5AC2" w:rsidP="00EE5AC2"/>
    <w:p w14:paraId="55A6AAC1" w14:textId="77777777" w:rsidR="00EE5AC2" w:rsidRPr="00EE5AC2" w:rsidRDefault="00EE5AC2" w:rsidP="00EE5AC2"/>
    <w:p w14:paraId="505AD1E5" w14:textId="77777777" w:rsidR="00EE5AC2" w:rsidRPr="00EE5AC2" w:rsidRDefault="00EE5AC2" w:rsidP="00EE5AC2"/>
    <w:p w14:paraId="0F6FAE19" w14:textId="77777777" w:rsidR="00EE5AC2" w:rsidRPr="00EE5AC2" w:rsidRDefault="00EE5AC2" w:rsidP="00EE5AC2"/>
    <w:p w14:paraId="44EE0A77" w14:textId="77777777" w:rsidR="00EE5AC2" w:rsidRPr="00EE5AC2" w:rsidRDefault="00EE5AC2" w:rsidP="00EE5AC2"/>
    <w:p w14:paraId="577C59EE" w14:textId="77777777" w:rsidR="00EE5AC2" w:rsidRDefault="00EE5AC2">
      <w:pPr>
        <w:rPr>
          <w:b/>
          <w:bCs/>
        </w:rPr>
      </w:pPr>
    </w:p>
    <w:p w14:paraId="26E91A31" w14:textId="7B145E8E" w:rsidR="0051526F" w:rsidRDefault="00EE5AC2">
      <w:pPr>
        <w:rPr>
          <w:b/>
          <w:bCs/>
        </w:rPr>
      </w:pPr>
      <w:r>
        <w:rPr>
          <w:b/>
          <w:bCs/>
        </w:rPr>
        <w:br w:type="textWrapping" w:clear="all"/>
      </w:r>
    </w:p>
    <w:p w14:paraId="002A613F" w14:textId="6229F29F" w:rsidR="00D4698E" w:rsidRDefault="00D4698E">
      <w:pPr>
        <w:rPr>
          <w:b/>
          <w:bCs/>
        </w:rPr>
      </w:pPr>
      <w:r>
        <w:rPr>
          <w:noProof/>
        </w:rPr>
        <w:drawing>
          <wp:inline distT="0" distB="0" distL="0" distR="0" wp14:anchorId="3B1FA7C9" wp14:editId="643F1B8C">
            <wp:extent cx="3829050" cy="21240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D9C3E" w14:textId="6C35352B" w:rsidR="00F24A08" w:rsidRDefault="00A227CC">
      <w:pPr>
        <w:rPr>
          <w:b/>
          <w:bCs/>
        </w:rPr>
      </w:pPr>
      <w:r>
        <w:rPr>
          <w:noProof/>
        </w:rPr>
        <w:drawing>
          <wp:inline distT="0" distB="0" distL="0" distR="0" wp14:anchorId="5045AD47" wp14:editId="44ADEF85">
            <wp:extent cx="7124700" cy="27146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71247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349B6" w14:textId="64A954AD" w:rsidR="009749E6" w:rsidRDefault="009749E6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8CCA8B0" wp14:editId="72F20945">
            <wp:extent cx="4086225" cy="181927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268CF" w14:textId="11E998A4" w:rsidR="009749E6" w:rsidRDefault="009749E6">
      <w:pPr>
        <w:rPr>
          <w:b/>
          <w:bCs/>
        </w:rPr>
      </w:pPr>
      <w:r>
        <w:rPr>
          <w:noProof/>
        </w:rPr>
        <w:drawing>
          <wp:inline distT="0" distB="0" distL="0" distR="0" wp14:anchorId="50FDA5FF" wp14:editId="4ABCB53F">
            <wp:extent cx="6791325" cy="3057243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16727" cy="3068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7F34" w14:textId="27C3EF78" w:rsidR="00A66673" w:rsidRDefault="00B917DC">
      <w:pPr>
        <w:rPr>
          <w:b/>
          <w:bCs/>
        </w:rPr>
      </w:pPr>
      <w:r>
        <w:rPr>
          <w:noProof/>
        </w:rPr>
        <w:drawing>
          <wp:inline distT="0" distB="0" distL="0" distR="0" wp14:anchorId="08543081" wp14:editId="2FF34FDF">
            <wp:extent cx="6362700" cy="3276447"/>
            <wp:effectExtent l="0" t="0" r="0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385055" cy="328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6272C" w14:textId="6A6F4FED" w:rsidR="00E27A6C" w:rsidRPr="00F20BCB" w:rsidRDefault="00967FE3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B5A1CC6" wp14:editId="5B0EC46D">
            <wp:extent cx="6000750" cy="2962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7A6C" w:rsidRPr="00F20BCB" w:rsidSect="00806B55">
      <w:pgSz w:w="12240" w:h="15840"/>
      <w:pgMar w:top="144" w:right="144" w:bottom="144" w:left="14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DSwNDGxNDFQ0lEKTi0uzszPAykwqwUAXwv9VSwAAAA="/>
  </w:docVars>
  <w:rsids>
    <w:rsidRoot w:val="00FF25CF"/>
    <w:rsid w:val="00025DD2"/>
    <w:rsid w:val="000304B6"/>
    <w:rsid w:val="000800B8"/>
    <w:rsid w:val="000828AD"/>
    <w:rsid w:val="000B0D10"/>
    <w:rsid w:val="000B29F4"/>
    <w:rsid w:val="000D7E48"/>
    <w:rsid w:val="000E1D4C"/>
    <w:rsid w:val="000E4478"/>
    <w:rsid w:val="000F1251"/>
    <w:rsid w:val="00103184"/>
    <w:rsid w:val="00147018"/>
    <w:rsid w:val="00154D32"/>
    <w:rsid w:val="00154E5D"/>
    <w:rsid w:val="001877B7"/>
    <w:rsid w:val="001A526C"/>
    <w:rsid w:val="001C3F6B"/>
    <w:rsid w:val="002105A4"/>
    <w:rsid w:val="002309A1"/>
    <w:rsid w:val="002938EC"/>
    <w:rsid w:val="002A131D"/>
    <w:rsid w:val="002A67A5"/>
    <w:rsid w:val="002E24E7"/>
    <w:rsid w:val="002E739E"/>
    <w:rsid w:val="002F5165"/>
    <w:rsid w:val="00311773"/>
    <w:rsid w:val="00325E28"/>
    <w:rsid w:val="003869A8"/>
    <w:rsid w:val="00393EBA"/>
    <w:rsid w:val="00396F41"/>
    <w:rsid w:val="003C0880"/>
    <w:rsid w:val="003E389B"/>
    <w:rsid w:val="00434F17"/>
    <w:rsid w:val="0043772D"/>
    <w:rsid w:val="00456225"/>
    <w:rsid w:val="00465DA6"/>
    <w:rsid w:val="00486904"/>
    <w:rsid w:val="004A0CA1"/>
    <w:rsid w:val="004A22FD"/>
    <w:rsid w:val="004C1DC5"/>
    <w:rsid w:val="004C5063"/>
    <w:rsid w:val="004F5565"/>
    <w:rsid w:val="004F608B"/>
    <w:rsid w:val="0051526F"/>
    <w:rsid w:val="005850F4"/>
    <w:rsid w:val="005A4650"/>
    <w:rsid w:val="005E301B"/>
    <w:rsid w:val="005E6255"/>
    <w:rsid w:val="00603642"/>
    <w:rsid w:val="0061155F"/>
    <w:rsid w:val="00662938"/>
    <w:rsid w:val="00670588"/>
    <w:rsid w:val="00683789"/>
    <w:rsid w:val="006957FA"/>
    <w:rsid w:val="006966AD"/>
    <w:rsid w:val="006A38E2"/>
    <w:rsid w:val="006B4CAC"/>
    <w:rsid w:val="006F15FD"/>
    <w:rsid w:val="00727C06"/>
    <w:rsid w:val="0079161A"/>
    <w:rsid w:val="007F26AB"/>
    <w:rsid w:val="00800C1D"/>
    <w:rsid w:val="00806B55"/>
    <w:rsid w:val="008264D8"/>
    <w:rsid w:val="0083034A"/>
    <w:rsid w:val="008439CE"/>
    <w:rsid w:val="00865969"/>
    <w:rsid w:val="008E56AD"/>
    <w:rsid w:val="008F3348"/>
    <w:rsid w:val="008F39DC"/>
    <w:rsid w:val="008F4BC4"/>
    <w:rsid w:val="00947F46"/>
    <w:rsid w:val="00960B46"/>
    <w:rsid w:val="00967FE3"/>
    <w:rsid w:val="009749E6"/>
    <w:rsid w:val="00981103"/>
    <w:rsid w:val="009A741B"/>
    <w:rsid w:val="009F6007"/>
    <w:rsid w:val="00A11198"/>
    <w:rsid w:val="00A227CC"/>
    <w:rsid w:val="00A66673"/>
    <w:rsid w:val="00A77C16"/>
    <w:rsid w:val="00A8417D"/>
    <w:rsid w:val="00A90344"/>
    <w:rsid w:val="00A94E79"/>
    <w:rsid w:val="00AC1ED4"/>
    <w:rsid w:val="00AD4E01"/>
    <w:rsid w:val="00AF774D"/>
    <w:rsid w:val="00B01C7C"/>
    <w:rsid w:val="00B34F03"/>
    <w:rsid w:val="00B35238"/>
    <w:rsid w:val="00B76249"/>
    <w:rsid w:val="00B917DC"/>
    <w:rsid w:val="00BC333B"/>
    <w:rsid w:val="00C0019B"/>
    <w:rsid w:val="00C15B4E"/>
    <w:rsid w:val="00C161BA"/>
    <w:rsid w:val="00C23C79"/>
    <w:rsid w:val="00C43DFD"/>
    <w:rsid w:val="00C51C5F"/>
    <w:rsid w:val="00C54B83"/>
    <w:rsid w:val="00C65E30"/>
    <w:rsid w:val="00C66D7D"/>
    <w:rsid w:val="00CB427B"/>
    <w:rsid w:val="00CC68E2"/>
    <w:rsid w:val="00D4548B"/>
    <w:rsid w:val="00D4698E"/>
    <w:rsid w:val="00D77BF5"/>
    <w:rsid w:val="00D87217"/>
    <w:rsid w:val="00D92DA4"/>
    <w:rsid w:val="00D948D6"/>
    <w:rsid w:val="00DB3FC1"/>
    <w:rsid w:val="00E27A6C"/>
    <w:rsid w:val="00E31C9F"/>
    <w:rsid w:val="00E61836"/>
    <w:rsid w:val="00E73C56"/>
    <w:rsid w:val="00E7561A"/>
    <w:rsid w:val="00E86369"/>
    <w:rsid w:val="00E86E18"/>
    <w:rsid w:val="00EA6544"/>
    <w:rsid w:val="00EB07D7"/>
    <w:rsid w:val="00EC012C"/>
    <w:rsid w:val="00EE5AC2"/>
    <w:rsid w:val="00F051EA"/>
    <w:rsid w:val="00F20BCB"/>
    <w:rsid w:val="00F24A08"/>
    <w:rsid w:val="00FB47AD"/>
    <w:rsid w:val="00FD0EA1"/>
    <w:rsid w:val="00FE2B65"/>
    <w:rsid w:val="00FF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511B3"/>
  <w15:chartTrackingRefBased/>
  <w15:docId w15:val="{0A320042-C455-45C6-9982-04867F682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66D7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D7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727C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7C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7C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C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7C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7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theme" Target="theme/theme1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1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 Yasin</dc:creator>
  <cp:keywords/>
  <dc:description/>
  <cp:lastModifiedBy>Imran Yasin</cp:lastModifiedBy>
  <cp:revision>128</cp:revision>
  <cp:lastPrinted>2021-12-10T17:49:00Z</cp:lastPrinted>
  <dcterms:created xsi:type="dcterms:W3CDTF">2021-09-08T14:10:00Z</dcterms:created>
  <dcterms:modified xsi:type="dcterms:W3CDTF">2021-12-10T17:50:00Z</dcterms:modified>
</cp:coreProperties>
</file>